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49C7" w:rsidRDefault="009437E5">
      <w:pPr>
        <w:pStyle w:val="Title"/>
      </w:pPr>
      <w:r>
        <w:t>Chapter 1 Question 20 Michael Streyle</w:t>
      </w:r>
    </w:p>
    <w:p w:rsidR="005F49C7" w:rsidRDefault="009437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inutes ~ Copier_servic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(Intercept)  Copier_serviced  </w:t>
      </w:r>
      <w:r>
        <w:br/>
      </w:r>
      <w:r>
        <w:rPr>
          <w:rStyle w:val="VerbatimChar"/>
        </w:rPr>
        <w:t>##         -0.5802          15.0352</w:t>
      </w:r>
    </w:p>
    <w:p w:rsidR="005F49C7" w:rsidRDefault="009437E5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Minutes</w:t>
      </w:r>
      <w:r>
        <w:br/>
      </w:r>
      <w:r>
        <w:rPr>
          <w:rStyle w:val="VerbatimChar"/>
        </w:rPr>
        <w:t xml:space="preserve">##                 Df Sum Sq Mean Sq F value    Pr(&gt;F)    </w:t>
      </w:r>
      <w:r>
        <w:br/>
      </w:r>
      <w:r>
        <w:rPr>
          <w:rStyle w:val="VerbatimChar"/>
        </w:rPr>
        <w:t>## Copier_serviced  1  76960   76960  968.66 &lt; 2.2e-16 ***</w:t>
      </w:r>
      <w:r>
        <w:br/>
      </w:r>
      <w:r>
        <w:rPr>
          <w:rStyle w:val="VerbatimChar"/>
        </w:rPr>
        <w:t xml:space="preserve">## Residuals       43   3416      79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5F49C7" w:rsidRDefault="009437E5">
      <w:pPr>
        <w:pStyle w:val="FirstParagraph"/>
      </w:pPr>
      <w:r>
        <w:rPr>
          <w:noProof/>
        </w:rPr>
        <w:drawing>
          <wp:inline distT="0" distB="0" distL="0" distR="0">
            <wp:extent cx="4158113" cy="323408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1PR20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49C7" w:rsidRDefault="009437E5">
      <w:pPr>
        <w:pStyle w:val="SourceCode"/>
      </w:pPr>
      <w:r>
        <w:rPr>
          <w:rStyle w:val="VerbatimChar"/>
        </w:rPr>
        <w:t>## (</w:t>
      </w:r>
      <w:r>
        <w:rPr>
          <w:rStyle w:val="VerbatimChar"/>
        </w:rPr>
        <w:t xml:space="preserve">Intercept) </w:t>
      </w:r>
      <w:r>
        <w:br/>
      </w:r>
      <w:r>
        <w:rPr>
          <w:rStyle w:val="VerbatimChar"/>
        </w:rPr>
        <w:t>##    74.59608</w:t>
      </w:r>
    </w:p>
    <w:p w:rsidR="005F49C7" w:rsidRDefault="009437E5">
      <w:pPr>
        <w:pStyle w:val="FirstParagraph"/>
      </w:pPr>
      <w:r>
        <w:t xml:space="preserve">The intercept is -0.58 </w:t>
      </w:r>
      <w:r w:rsidR="0098640E">
        <w:t>minutes</w:t>
      </w:r>
      <w:r>
        <w:t xml:space="preserve"> and the slope is 15.0352 </w:t>
      </w:r>
      <w:r w:rsidR="0098640E">
        <w:t>minutes</w:t>
      </w:r>
      <w:r>
        <w:t xml:space="preserve"> unit per </w:t>
      </w:r>
      <w:r w:rsidR="0098640E">
        <w:t xml:space="preserve">copier serviced. </w:t>
      </w:r>
    </w:p>
    <w:p w:rsidR="00977B25" w:rsidRDefault="00977B25" w:rsidP="00977B25">
      <w:pPr>
        <w:pStyle w:val="BodyText"/>
      </w:pPr>
    </w:p>
    <w:p w:rsidR="00977B25" w:rsidRDefault="00977B25" w:rsidP="00977B25">
      <w:pPr>
        <w:pStyle w:val="BodyText"/>
      </w:pPr>
    </w:p>
    <w:p w:rsidR="00977B25" w:rsidRDefault="00977B25" w:rsidP="00977B25">
      <w:pPr>
        <w:pStyle w:val="BodyText"/>
      </w:pPr>
      <w:r>
        <w:lastRenderedPageBreak/>
        <w:t>Answers Written Out #20</w:t>
      </w:r>
    </w:p>
    <w:p w:rsidR="00977B25" w:rsidRDefault="00977B25" w:rsidP="00977B25">
      <w:pPr>
        <w:pStyle w:val="BodyText"/>
        <w:numPr>
          <w:ilvl w:val="0"/>
          <w:numId w:val="3"/>
        </w:numPr>
      </w:pPr>
      <w:r>
        <w:t>The estimated regression function is Ŷ = -0.5802 + 15.0352(X).</w:t>
      </w:r>
    </w:p>
    <w:p w:rsidR="00977B25" w:rsidRDefault="00977B25" w:rsidP="00977B25">
      <w:pPr>
        <w:pStyle w:val="BodyText"/>
        <w:numPr>
          <w:ilvl w:val="0"/>
          <w:numId w:val="3"/>
        </w:numPr>
      </w:pPr>
      <w:r>
        <w:t>The estimated regression function appears to fit the data very well.</w:t>
      </w:r>
    </w:p>
    <w:p w:rsidR="00977B25" w:rsidRDefault="00977B25" w:rsidP="00977B25">
      <w:pPr>
        <w:pStyle w:val="BodyText"/>
        <w:numPr>
          <w:ilvl w:val="0"/>
          <w:numId w:val="3"/>
        </w:numPr>
      </w:pPr>
      <w:r>
        <w:t>The β</w:t>
      </w:r>
      <w:r>
        <w:rPr>
          <w:vertAlign w:val="subscript"/>
        </w:rPr>
        <w:t>0</w:t>
      </w:r>
      <w:r>
        <w:t xml:space="preserve"> value is -0.5802 which means for 0 copier machin</w:t>
      </w:r>
      <w:r w:rsidR="0098640E">
        <w:t>es, it takes -0.5802 minutes of service. This doesn’t provide any relevant information here, because if there are no machines to be serviced, i</w:t>
      </w:r>
      <w:r w:rsidR="00CF1BF2">
        <w:t xml:space="preserve">t would take zero minutes. Also, </w:t>
      </w:r>
      <w:bookmarkStart w:id="0" w:name="_GoBack"/>
      <w:bookmarkEnd w:id="0"/>
      <w:r w:rsidR="0098640E">
        <w:t xml:space="preserve">Y is in minutes and negative minutes are not very plausible. </w:t>
      </w:r>
    </w:p>
    <w:p w:rsidR="0098640E" w:rsidRDefault="0098640E" w:rsidP="0098640E">
      <w:pPr>
        <w:pStyle w:val="BodyText"/>
        <w:numPr>
          <w:ilvl w:val="0"/>
          <w:numId w:val="3"/>
        </w:numPr>
      </w:pPr>
      <w:r>
        <w:t xml:space="preserve">When X = 5, the point estimate of the mean service time is </w:t>
      </w:r>
      <w:r w:rsidRPr="0098640E">
        <w:t>74.59608</w:t>
      </w:r>
      <w:r>
        <w:t xml:space="preserve"> minutes. </w:t>
      </w:r>
    </w:p>
    <w:p w:rsidR="00977B25" w:rsidRPr="00977B25" w:rsidRDefault="00977B25" w:rsidP="00977B25">
      <w:pPr>
        <w:pStyle w:val="BodyText"/>
      </w:pPr>
    </w:p>
    <w:sectPr w:rsidR="00977B25" w:rsidRPr="00977B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37E5" w:rsidRDefault="009437E5">
      <w:pPr>
        <w:spacing w:after="0"/>
      </w:pPr>
      <w:r>
        <w:separator/>
      </w:r>
    </w:p>
  </w:endnote>
  <w:endnote w:type="continuationSeparator" w:id="0">
    <w:p w:rsidR="009437E5" w:rsidRDefault="009437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37E5" w:rsidRDefault="009437E5">
      <w:r>
        <w:separator/>
      </w:r>
    </w:p>
  </w:footnote>
  <w:footnote w:type="continuationSeparator" w:id="0">
    <w:p w:rsidR="009437E5" w:rsidRDefault="009437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5C43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75D0074"/>
    <w:multiLevelType w:val="hybridMultilevel"/>
    <w:tmpl w:val="4E3E09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5232EE"/>
    <w:multiLevelType w:val="multilevel"/>
    <w:tmpl w:val="4170F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5F49C7"/>
    <w:rsid w:val="00784D58"/>
    <w:rsid w:val="008D6863"/>
    <w:rsid w:val="009437E5"/>
    <w:rsid w:val="00977B25"/>
    <w:rsid w:val="0098640E"/>
    <w:rsid w:val="00B86B75"/>
    <w:rsid w:val="00BC48D5"/>
    <w:rsid w:val="00C36279"/>
    <w:rsid w:val="00CF1BF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D5C64"/>
  <w15:docId w15:val="{A59A4C7B-60B6-4882-A6C0-FAEAD4AAE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769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71</Words>
  <Characters>9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 Question 20 Michael Streyle</vt:lpstr>
    </vt:vector>
  </TitlesOfParts>
  <Company/>
  <LinksUpToDate>false</LinksUpToDate>
  <CharactersWithSpaces>1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 Question 20 Michael Streyle</dc:title>
  <dc:creator>Michael Streyle</dc:creator>
  <cp:lastModifiedBy>Michael Streyle</cp:lastModifiedBy>
  <cp:revision>3</cp:revision>
  <dcterms:created xsi:type="dcterms:W3CDTF">2017-09-05T21:23:00Z</dcterms:created>
  <dcterms:modified xsi:type="dcterms:W3CDTF">2017-09-05T21:23:00Z</dcterms:modified>
</cp:coreProperties>
</file>